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07AFE" w14:textId="5ABF3C43" w:rsidR="003E6529" w:rsidRPr="007B1FCA" w:rsidRDefault="007B1FCA" w:rsidP="00906B4E">
      <w:pPr>
        <w:jc w:val="center"/>
        <w:rPr>
          <w:sz w:val="40"/>
          <w:szCs w:val="40"/>
        </w:rPr>
      </w:pPr>
      <w:bookmarkStart w:id="0" w:name="_Hlk504146077"/>
      <w:bookmarkStart w:id="1" w:name="_GoBack"/>
      <w:bookmarkEnd w:id="1"/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577C5D5" wp14:editId="3FC625D2">
                <wp:simplePos x="0" y="0"/>
                <wp:positionH relativeFrom="column">
                  <wp:posOffset>2319655</wp:posOffset>
                </wp:positionH>
                <wp:positionV relativeFrom="paragraph">
                  <wp:posOffset>135255</wp:posOffset>
                </wp:positionV>
                <wp:extent cx="135466" cy="228600"/>
                <wp:effectExtent l="0" t="0" r="1714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466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C8246F" id="Rectangle 3" o:spid="_x0000_s1026" style="position:absolute;margin-left:182.65pt;margin-top:10.65pt;width:10.65pt;height:18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" filled="f" strokecolor="black [3213]" strokeweight="1pt"/>
            </w:pict>
          </mc:Fallback>
        </mc:AlternateContent>
      </w:r>
      <w:r w:rsidR="003E6529" w:rsidRPr="007B1FCA">
        <w:rPr>
          <w:b/>
          <w:sz w:val="40"/>
          <w:szCs w:val="40"/>
        </w:rPr>
        <w:t>Check</w:t>
      </w:r>
      <w:r w:rsidR="003E6529" w:rsidRPr="007B1FCA">
        <w:rPr>
          <w:sz w:val="40"/>
          <w:szCs w:val="40"/>
        </w:rPr>
        <w:t xml:space="preserve">    </w:t>
      </w:r>
      <w:r w:rsidR="003E6529" w:rsidRPr="007B1FCA">
        <w:rPr>
          <w:noProof/>
          <w:sz w:val="40"/>
          <w:szCs w:val="40"/>
        </w:rPr>
        <w:drawing>
          <wp:inline distT="19050" distB="19050" distL="19050" distR="19050" wp14:anchorId="6B3D0BB5" wp14:editId="1FF7166B">
            <wp:extent cx="365760" cy="330835"/>
            <wp:effectExtent l="0" t="0" r="0" b="0"/>
            <wp:docPr id="15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6120" cy="3311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3E6529" w:rsidRPr="007B1FCA">
        <w:rPr>
          <w:sz w:val="40"/>
          <w:szCs w:val="40"/>
        </w:rPr>
        <w:t xml:space="preserve"> what you want to practice:</w:t>
      </w:r>
    </w:p>
    <w:p w14:paraId="4A3B3B4A" w14:textId="77777777" w:rsidR="00906B4E" w:rsidRDefault="00906B4E" w:rsidP="003E6529">
      <w:pPr>
        <w:numPr>
          <w:ilvl w:val="0"/>
          <w:numId w:val="2"/>
        </w:numPr>
        <w:contextualSpacing/>
        <w:rPr>
          <w:sz w:val="32"/>
          <w:szCs w:val="32"/>
        </w:rPr>
        <w:sectPr w:rsidR="00906B4E" w:rsidSect="0040309A">
          <w:footerReference w:type="default" r:id="rId8"/>
          <w:pgSz w:w="12240" w:h="15840"/>
          <w:pgMar w:top="720" w:right="720" w:bottom="720" w:left="720" w:header="288" w:footer="288" w:gutter="0"/>
          <w:cols w:space="720"/>
          <w:docGrid w:linePitch="360"/>
        </w:sectPr>
      </w:pPr>
      <w:bookmarkStart w:id="2" w:name="_Hlk504146087"/>
      <w:bookmarkEnd w:id="0"/>
    </w:p>
    <w:p w14:paraId="5D5E57A1" w14:textId="77777777" w:rsidR="00906B4E" w:rsidRDefault="00906B4E" w:rsidP="00906B4E">
      <w:pPr>
        <w:ind w:left="360"/>
        <w:rPr>
          <w:sz w:val="32"/>
          <w:szCs w:val="32"/>
        </w:rPr>
      </w:pPr>
    </w:p>
    <w:p w14:paraId="07549BDA" w14:textId="77777777" w:rsidR="00A300DE" w:rsidRPr="00906B4E" w:rsidRDefault="003E6529" w:rsidP="00906B4E">
      <w:pPr>
        <w:pStyle w:val="ListParagraph"/>
        <w:numPr>
          <w:ilvl w:val="0"/>
          <w:numId w:val="8"/>
        </w:numPr>
        <w:rPr>
          <w:sz w:val="32"/>
          <w:szCs w:val="32"/>
        </w:rPr>
      </w:pPr>
      <w:r w:rsidRPr="00906B4E">
        <w:rPr>
          <w:sz w:val="32"/>
          <w:szCs w:val="32"/>
        </w:rPr>
        <w:t>Money, saving, banking, financial services</w:t>
      </w:r>
      <w:bookmarkEnd w:id="2"/>
    </w:p>
    <w:p w14:paraId="53EB9DEF" w14:textId="77777777" w:rsidR="003E6529" w:rsidRDefault="00906B4E" w:rsidP="003E6529">
      <w:pPr>
        <w:ind w:left="360"/>
        <w:contextualSpacing/>
        <w:rPr>
          <w:sz w:val="32"/>
          <w:szCs w:val="32"/>
        </w:rPr>
      </w:pP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5FA5BDD4" wp14:editId="7470447B">
            <wp:simplePos x="0" y="0"/>
            <wp:positionH relativeFrom="margin">
              <wp:posOffset>701040</wp:posOffset>
            </wp:positionH>
            <wp:positionV relativeFrom="paragraph">
              <wp:posOffset>128270</wp:posOffset>
            </wp:positionV>
            <wp:extent cx="883920" cy="571500"/>
            <wp:effectExtent l="0" t="0" r="0" b="0"/>
            <wp:wrapSquare wrapText="bothSides" distT="114300" distB="114300" distL="114300" distR="114300"/>
            <wp:docPr id="5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57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6529">
        <w:rPr>
          <w:noProof/>
        </w:rPr>
        <w:drawing>
          <wp:anchor distT="114300" distB="114300" distL="114300" distR="114300" simplePos="0" relativeHeight="251661312" behindDoc="1" locked="0" layoutInCell="1" hidden="0" allowOverlap="1" wp14:anchorId="1C8FDC22" wp14:editId="55FCD5DF">
            <wp:simplePos x="0" y="0"/>
            <wp:positionH relativeFrom="margin">
              <wp:posOffset>1645920</wp:posOffset>
            </wp:positionH>
            <wp:positionV relativeFrom="paragraph">
              <wp:posOffset>6350</wp:posOffset>
            </wp:positionV>
            <wp:extent cx="1005840" cy="739140"/>
            <wp:effectExtent l="0" t="0" r="3810" b="3810"/>
            <wp:wrapTight wrapText="bothSides">
              <wp:wrapPolygon edited="0">
                <wp:start x="0" y="0"/>
                <wp:lineTo x="0" y="21155"/>
                <wp:lineTo x="21273" y="21155"/>
                <wp:lineTo x="21273" y="0"/>
                <wp:lineTo x="0" y="0"/>
              </wp:wrapPolygon>
            </wp:wrapTight>
            <wp:docPr id="18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7391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6CC51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32A907E2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19A03562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322CA0A2" w14:textId="1F2FD9A0" w:rsidR="003E6529" w:rsidRPr="003E6529" w:rsidRDefault="007B1FCA" w:rsidP="003E6529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123521">
        <w:rPr>
          <w:noProof/>
        </w:rPr>
        <w:drawing>
          <wp:anchor distT="114300" distB="114300" distL="114300" distR="114300" simplePos="0" relativeHeight="251665408" behindDoc="0" locked="0" layoutInCell="1" hidden="0" allowOverlap="1" wp14:anchorId="5DE9E55B" wp14:editId="698BC671">
            <wp:simplePos x="0" y="0"/>
            <wp:positionH relativeFrom="margin">
              <wp:posOffset>1684867</wp:posOffset>
            </wp:positionH>
            <wp:positionV relativeFrom="paragraph">
              <wp:posOffset>1021503</wp:posOffset>
            </wp:positionV>
            <wp:extent cx="1075055" cy="685800"/>
            <wp:effectExtent l="0" t="0" r="0" b="0"/>
            <wp:wrapTopAndBottom/>
            <wp:docPr id="16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5055" cy="68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6529" w:rsidRPr="00123521">
        <w:rPr>
          <w:noProof/>
        </w:rPr>
        <w:drawing>
          <wp:anchor distT="114300" distB="114300" distL="114300" distR="114300" simplePos="0" relativeHeight="251663360" behindDoc="0" locked="0" layoutInCell="1" hidden="0" allowOverlap="1" wp14:anchorId="787C9601" wp14:editId="23FF816D">
            <wp:simplePos x="0" y="0"/>
            <wp:positionH relativeFrom="margin">
              <wp:posOffset>374227</wp:posOffset>
            </wp:positionH>
            <wp:positionV relativeFrom="paragraph">
              <wp:posOffset>1044787</wp:posOffset>
            </wp:positionV>
            <wp:extent cx="1158240" cy="579120"/>
            <wp:effectExtent l="0" t="0" r="3810" b="0"/>
            <wp:wrapTopAndBottom/>
            <wp:docPr id="6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5791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6529" w:rsidRPr="003E6529">
        <w:rPr>
          <w:sz w:val="32"/>
          <w:szCs w:val="32"/>
        </w:rPr>
        <w:t>Shopping, talking to salespeople, reading advertisements</w:t>
      </w:r>
    </w:p>
    <w:p w14:paraId="751B2AE2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2E491D9C" w14:textId="77777777" w:rsidR="003E6529" w:rsidRPr="003E6529" w:rsidRDefault="003E6529" w:rsidP="003E6529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123521">
        <w:rPr>
          <w:noProof/>
        </w:rPr>
        <w:drawing>
          <wp:anchor distT="114300" distB="114300" distL="114300" distR="114300" simplePos="0" relativeHeight="251667456" behindDoc="0" locked="0" layoutInCell="1" hidden="0" allowOverlap="1" wp14:anchorId="27BB446D" wp14:editId="563CDC64">
            <wp:simplePos x="0" y="0"/>
            <wp:positionH relativeFrom="margin">
              <wp:posOffset>472440</wp:posOffset>
            </wp:positionH>
            <wp:positionV relativeFrom="paragraph">
              <wp:posOffset>425450</wp:posOffset>
            </wp:positionV>
            <wp:extent cx="777240" cy="723900"/>
            <wp:effectExtent l="0" t="0" r="3810" b="0"/>
            <wp:wrapTopAndBottom/>
            <wp:docPr id="24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77240" cy="72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6529">
        <w:rPr>
          <w:sz w:val="32"/>
          <w:szCs w:val="32"/>
        </w:rPr>
        <w:t>Time and making plans</w:t>
      </w:r>
    </w:p>
    <w:p w14:paraId="4601A6BD" w14:textId="77777777" w:rsidR="003E6529" w:rsidRDefault="003E6529" w:rsidP="003E6529">
      <w:pPr>
        <w:ind w:left="360"/>
        <w:contextualSpacing/>
        <w:rPr>
          <w:sz w:val="32"/>
          <w:szCs w:val="32"/>
        </w:rPr>
      </w:pP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69504" behindDoc="0" locked="0" layoutInCell="1" hidden="0" allowOverlap="1" wp14:anchorId="77DFDD83" wp14:editId="6241EE16">
            <wp:simplePos x="0" y="0"/>
            <wp:positionH relativeFrom="margin">
              <wp:posOffset>1493520</wp:posOffset>
            </wp:positionH>
            <wp:positionV relativeFrom="paragraph">
              <wp:posOffset>170815</wp:posOffset>
            </wp:positionV>
            <wp:extent cx="792480" cy="662940"/>
            <wp:effectExtent l="0" t="0" r="7620" b="3810"/>
            <wp:wrapSquare wrapText="bothSides" distT="114300" distB="114300" distL="114300" distR="114300"/>
            <wp:docPr id="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2480" cy="6629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667BEC" w14:textId="77777777" w:rsidR="003E6529" w:rsidRPr="003E6529" w:rsidRDefault="003E6529" w:rsidP="003E6529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3E6529">
        <w:rPr>
          <w:sz w:val="32"/>
          <w:szCs w:val="32"/>
        </w:rPr>
        <w:t>Food, reading a menu, grocery shopping, reading recipes</w:t>
      </w:r>
    </w:p>
    <w:p w14:paraId="1EACEFB8" w14:textId="77777777" w:rsidR="003E6529" w:rsidRDefault="003E6529" w:rsidP="003E6529">
      <w:pPr>
        <w:ind w:left="360"/>
        <w:contextualSpacing/>
        <w:rPr>
          <w:sz w:val="32"/>
          <w:szCs w:val="32"/>
        </w:rPr>
      </w:pP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73600" behindDoc="0" locked="0" layoutInCell="1" hidden="0" allowOverlap="1" wp14:anchorId="1657B9CE" wp14:editId="3E7FD852">
            <wp:simplePos x="0" y="0"/>
            <wp:positionH relativeFrom="margin">
              <wp:posOffset>1901190</wp:posOffset>
            </wp:positionH>
            <wp:positionV relativeFrom="paragraph">
              <wp:posOffset>52070</wp:posOffset>
            </wp:positionV>
            <wp:extent cx="647700" cy="777240"/>
            <wp:effectExtent l="0" t="0" r="0" b="3810"/>
            <wp:wrapSquare wrapText="bothSides" distT="114300" distB="114300" distL="114300" distR="114300"/>
            <wp:docPr id="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7772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71552" behindDoc="0" locked="0" layoutInCell="1" hidden="0" allowOverlap="1" wp14:anchorId="499A9C61" wp14:editId="4B6DFFDE">
            <wp:simplePos x="0" y="0"/>
            <wp:positionH relativeFrom="margin">
              <wp:posOffset>579120</wp:posOffset>
            </wp:positionH>
            <wp:positionV relativeFrom="paragraph">
              <wp:posOffset>67945</wp:posOffset>
            </wp:positionV>
            <wp:extent cx="929640" cy="899160"/>
            <wp:effectExtent l="0" t="0" r="3810" b="0"/>
            <wp:wrapSquare wrapText="bothSides" distT="114300" distB="114300" distL="114300" distR="114300"/>
            <wp:docPr id="19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899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5174B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060B93F5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0537CD4A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48CB3499" w14:textId="77777777" w:rsidR="00AB75E8" w:rsidRDefault="00AB75E8" w:rsidP="00AB75E8">
      <w:pPr>
        <w:ind w:left="360"/>
        <w:rPr>
          <w:sz w:val="32"/>
          <w:szCs w:val="32"/>
        </w:rPr>
      </w:pPr>
    </w:p>
    <w:p w14:paraId="36ADAB92" w14:textId="77777777" w:rsidR="003E6529" w:rsidRPr="00AB75E8" w:rsidRDefault="003E6529" w:rsidP="00AB75E8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123521">
        <w:rPr>
          <w:noProof/>
        </w:rPr>
        <w:drawing>
          <wp:anchor distT="114300" distB="114300" distL="114300" distR="114300" simplePos="0" relativeHeight="251675648" behindDoc="0" locked="0" layoutInCell="1" hidden="0" allowOverlap="1" wp14:anchorId="55FDBE31" wp14:editId="02762FC7">
            <wp:simplePos x="0" y="0"/>
            <wp:positionH relativeFrom="margin">
              <wp:posOffset>5029200</wp:posOffset>
            </wp:positionH>
            <wp:positionV relativeFrom="paragraph">
              <wp:posOffset>955675</wp:posOffset>
            </wp:positionV>
            <wp:extent cx="1120140" cy="784860"/>
            <wp:effectExtent l="0" t="0" r="3810" b="0"/>
            <wp:wrapSquare wrapText="bothSides" distT="114300" distB="114300" distL="114300" distR="114300"/>
            <wp:docPr id="13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20140" cy="784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75E8">
        <w:rPr>
          <w:sz w:val="32"/>
          <w:szCs w:val="32"/>
        </w:rPr>
        <w:t>Family, friends, relationships, describing people and personalities</w:t>
      </w:r>
    </w:p>
    <w:p w14:paraId="3F9BDFA6" w14:textId="77777777" w:rsidR="003E6529" w:rsidRDefault="003E6529" w:rsidP="003E6529">
      <w:pPr>
        <w:ind w:left="360"/>
        <w:rPr>
          <w:sz w:val="32"/>
          <w:szCs w:val="32"/>
        </w:rPr>
      </w:pPr>
    </w:p>
    <w:p w14:paraId="59DFB473" w14:textId="77777777" w:rsidR="003E6529" w:rsidRDefault="003E6529" w:rsidP="003E6529">
      <w:pPr>
        <w:ind w:left="360"/>
        <w:rPr>
          <w:sz w:val="32"/>
          <w:szCs w:val="32"/>
        </w:rPr>
      </w:pPr>
    </w:p>
    <w:p w14:paraId="761A951D" w14:textId="77777777" w:rsidR="003E6529" w:rsidRDefault="003E6529" w:rsidP="007B1FCA">
      <w:pPr>
        <w:rPr>
          <w:sz w:val="32"/>
          <w:szCs w:val="32"/>
        </w:rPr>
      </w:pPr>
    </w:p>
    <w:p w14:paraId="74D7649B" w14:textId="77777777" w:rsidR="003E6529" w:rsidRPr="00A878CA" w:rsidRDefault="003E6529" w:rsidP="00A878CA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A878CA">
        <w:rPr>
          <w:sz w:val="32"/>
          <w:szCs w:val="32"/>
        </w:rPr>
        <w:t>Health, going to the doctor, eating healthy</w:t>
      </w:r>
    </w:p>
    <w:p w14:paraId="063B7DE1" w14:textId="77777777" w:rsidR="003E6529" w:rsidRPr="003E6529" w:rsidRDefault="003E6529" w:rsidP="003E6529">
      <w:pPr>
        <w:ind w:left="360"/>
        <w:rPr>
          <w:sz w:val="32"/>
          <w:szCs w:val="32"/>
        </w:rPr>
      </w:pP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77696" behindDoc="0" locked="0" layoutInCell="1" hidden="0" allowOverlap="1" wp14:anchorId="0B138DD5" wp14:editId="0834E220">
            <wp:simplePos x="0" y="0"/>
            <wp:positionH relativeFrom="margin">
              <wp:posOffset>4358640</wp:posOffset>
            </wp:positionH>
            <wp:positionV relativeFrom="paragraph">
              <wp:posOffset>5715</wp:posOffset>
            </wp:positionV>
            <wp:extent cx="967740" cy="731520"/>
            <wp:effectExtent l="0" t="0" r="3810" b="0"/>
            <wp:wrapSquare wrapText="bothSides" distT="114300" distB="114300" distL="114300" distR="114300"/>
            <wp:docPr id="20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7740" cy="731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79744" behindDoc="0" locked="0" layoutInCell="1" hidden="0" allowOverlap="1" wp14:anchorId="6FD3A381" wp14:editId="25347E29">
            <wp:simplePos x="0" y="0"/>
            <wp:positionH relativeFrom="margin">
              <wp:posOffset>5516880</wp:posOffset>
            </wp:positionH>
            <wp:positionV relativeFrom="paragraph">
              <wp:posOffset>15240</wp:posOffset>
            </wp:positionV>
            <wp:extent cx="868680" cy="731520"/>
            <wp:effectExtent l="0" t="0" r="0" b="0"/>
            <wp:wrapSquare wrapText="bothSides" distT="114300" distB="114300" distL="114300" distR="114300"/>
            <wp:docPr id="8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731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58E60C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747E34DF" w14:textId="77777777" w:rsidR="003E6529" w:rsidRDefault="003E6529" w:rsidP="003E6529">
      <w:pPr>
        <w:ind w:left="360"/>
        <w:contextualSpacing/>
        <w:rPr>
          <w:sz w:val="32"/>
          <w:szCs w:val="32"/>
        </w:rPr>
      </w:pPr>
    </w:p>
    <w:p w14:paraId="28BF3909" w14:textId="77777777" w:rsidR="00906B4E" w:rsidRDefault="00906B4E" w:rsidP="003E6529">
      <w:pPr>
        <w:ind w:left="360"/>
        <w:contextualSpacing/>
        <w:rPr>
          <w:sz w:val="32"/>
          <w:szCs w:val="32"/>
        </w:rPr>
      </w:pPr>
    </w:p>
    <w:p w14:paraId="4AFBE902" w14:textId="77777777" w:rsidR="003E6529" w:rsidRDefault="003E6529" w:rsidP="00A878CA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A878CA">
        <w:rPr>
          <w:sz w:val="32"/>
          <w:szCs w:val="32"/>
        </w:rPr>
        <w:t>Home, hobbies</w:t>
      </w:r>
      <w:r w:rsidR="00A878CA" w:rsidRPr="00A878CA">
        <w:rPr>
          <w:sz w:val="32"/>
          <w:szCs w:val="32"/>
        </w:rPr>
        <w:t>, chores, furniture</w:t>
      </w:r>
    </w:p>
    <w:p w14:paraId="3D26CA4B" w14:textId="77777777" w:rsidR="00A878CA" w:rsidRDefault="00A878CA" w:rsidP="00A878CA">
      <w:pPr>
        <w:ind w:left="360"/>
        <w:rPr>
          <w:sz w:val="32"/>
          <w:szCs w:val="32"/>
        </w:rPr>
      </w:pP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83840" behindDoc="0" locked="0" layoutInCell="1" hidden="0" allowOverlap="1" wp14:anchorId="69D8A5DC" wp14:editId="375FE740">
            <wp:simplePos x="0" y="0"/>
            <wp:positionH relativeFrom="margin">
              <wp:posOffset>5295900</wp:posOffset>
            </wp:positionH>
            <wp:positionV relativeFrom="paragraph">
              <wp:posOffset>32385</wp:posOffset>
            </wp:positionV>
            <wp:extent cx="670560" cy="662940"/>
            <wp:effectExtent l="0" t="0" r="0" b="3810"/>
            <wp:wrapSquare wrapText="bothSides" distT="114300" distB="114300" distL="114300" distR="114300"/>
            <wp:docPr id="21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6629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81792" behindDoc="0" locked="0" layoutInCell="1" hidden="0" allowOverlap="1" wp14:anchorId="75376587" wp14:editId="693EDFBB">
            <wp:simplePos x="0" y="0"/>
            <wp:positionH relativeFrom="margin">
              <wp:posOffset>4358640</wp:posOffset>
            </wp:positionH>
            <wp:positionV relativeFrom="paragraph">
              <wp:posOffset>32385</wp:posOffset>
            </wp:positionV>
            <wp:extent cx="708660" cy="556260"/>
            <wp:effectExtent l="0" t="0" r="0" b="0"/>
            <wp:wrapSquare wrapText="bothSides" distT="114300" distB="114300" distL="114300" distR="114300"/>
            <wp:docPr id="31" name="image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8660" cy="556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2B6D8D" w14:textId="77777777" w:rsidR="00A878CA" w:rsidRDefault="00A878CA" w:rsidP="00A878CA">
      <w:pPr>
        <w:ind w:left="360"/>
        <w:rPr>
          <w:sz w:val="32"/>
          <w:szCs w:val="32"/>
        </w:rPr>
      </w:pPr>
    </w:p>
    <w:p w14:paraId="61166694" w14:textId="77777777" w:rsidR="00906B4E" w:rsidRDefault="00906B4E" w:rsidP="00906B4E">
      <w:pPr>
        <w:ind w:left="360"/>
        <w:rPr>
          <w:sz w:val="32"/>
          <w:szCs w:val="32"/>
        </w:rPr>
      </w:pPr>
    </w:p>
    <w:p w14:paraId="336A29FC" w14:textId="77777777" w:rsidR="00A878CA" w:rsidRPr="00906B4E" w:rsidRDefault="00A878CA" w:rsidP="00906B4E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906B4E">
        <w:rPr>
          <w:sz w:val="32"/>
          <w:szCs w:val="32"/>
        </w:rPr>
        <w:t>Work, finding a job, types of jobs</w:t>
      </w:r>
    </w:p>
    <w:p w14:paraId="0AD989CF" w14:textId="77777777" w:rsidR="00A878CA" w:rsidRPr="00A878CA" w:rsidRDefault="00A878CA" w:rsidP="00A878CA">
      <w:pPr>
        <w:ind w:left="360"/>
        <w:rPr>
          <w:sz w:val="32"/>
          <w:szCs w:val="32"/>
        </w:rPr>
      </w:pPr>
      <w:r w:rsidRPr="00123521">
        <w:rPr>
          <w:noProof/>
          <w:sz w:val="32"/>
          <w:szCs w:val="32"/>
        </w:rPr>
        <w:drawing>
          <wp:anchor distT="114300" distB="114300" distL="114300" distR="114300" simplePos="0" relativeHeight="251685888" behindDoc="0" locked="0" layoutInCell="1" hidden="0" allowOverlap="1" wp14:anchorId="2C19F428" wp14:editId="7AB87998">
            <wp:simplePos x="0" y="0"/>
            <wp:positionH relativeFrom="margin">
              <wp:posOffset>4404360</wp:posOffset>
            </wp:positionH>
            <wp:positionV relativeFrom="paragraph">
              <wp:posOffset>67945</wp:posOffset>
            </wp:positionV>
            <wp:extent cx="2164080" cy="762000"/>
            <wp:effectExtent l="0" t="0" r="7620" b="0"/>
            <wp:wrapSquare wrapText="bothSides" distT="114300" distB="114300" distL="114300" distR="114300"/>
            <wp:docPr id="27" name="image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76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874D5" w14:textId="77777777" w:rsidR="00A878CA" w:rsidRDefault="00A878CA" w:rsidP="003E6529">
      <w:pPr>
        <w:ind w:left="360"/>
        <w:contextualSpacing/>
        <w:rPr>
          <w:sz w:val="32"/>
          <w:szCs w:val="32"/>
        </w:rPr>
      </w:pPr>
    </w:p>
    <w:p w14:paraId="4BF6F6C8" w14:textId="77777777" w:rsidR="00AB75E8" w:rsidRDefault="00AB75E8" w:rsidP="00F81A29">
      <w:pPr>
        <w:contextualSpacing/>
        <w:rPr>
          <w:sz w:val="32"/>
          <w:szCs w:val="32"/>
        </w:rPr>
      </w:pPr>
    </w:p>
    <w:p w14:paraId="5C66239B" w14:textId="77777777" w:rsidR="00A878CA" w:rsidRPr="00A878CA" w:rsidRDefault="00A878CA" w:rsidP="00A878CA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A878CA">
        <w:rPr>
          <w:sz w:val="32"/>
          <w:szCs w:val="32"/>
        </w:rPr>
        <w:lastRenderedPageBreak/>
        <w:t>Greetings, introductions, slang</w:t>
      </w:r>
    </w:p>
    <w:p w14:paraId="5570E00D" w14:textId="77777777" w:rsidR="00AB75E8" w:rsidRDefault="00AB75E8" w:rsidP="003E6529">
      <w:pPr>
        <w:ind w:left="360"/>
        <w:contextualSpacing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121DBEF9" wp14:editId="1A340896">
            <wp:simplePos x="0" y="0"/>
            <wp:positionH relativeFrom="margin">
              <wp:posOffset>594360</wp:posOffset>
            </wp:positionH>
            <wp:positionV relativeFrom="paragraph">
              <wp:posOffset>10795</wp:posOffset>
            </wp:positionV>
            <wp:extent cx="2178050" cy="701040"/>
            <wp:effectExtent l="0" t="0" r="0" b="3810"/>
            <wp:wrapSquare wrapText="bothSides"/>
            <wp:docPr id="34" name="Picture 34" descr="Image result for gree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reetings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503E65" w14:textId="77777777" w:rsidR="00AB75E8" w:rsidRDefault="00AB75E8" w:rsidP="003E6529">
      <w:pPr>
        <w:ind w:left="360"/>
        <w:contextualSpacing/>
        <w:rPr>
          <w:sz w:val="32"/>
          <w:szCs w:val="32"/>
        </w:rPr>
      </w:pPr>
    </w:p>
    <w:p w14:paraId="2F768335" w14:textId="77777777" w:rsidR="00AB75E8" w:rsidRDefault="00AB75E8" w:rsidP="003E6529">
      <w:pPr>
        <w:ind w:left="360"/>
        <w:contextualSpacing/>
        <w:rPr>
          <w:sz w:val="32"/>
          <w:szCs w:val="32"/>
        </w:rPr>
      </w:pPr>
    </w:p>
    <w:p w14:paraId="70944BE9" w14:textId="77777777" w:rsidR="00906B4E" w:rsidRDefault="00906B4E" w:rsidP="003E6529">
      <w:pPr>
        <w:ind w:left="360"/>
        <w:contextualSpacing/>
        <w:rPr>
          <w:sz w:val="32"/>
          <w:szCs w:val="32"/>
        </w:rPr>
      </w:pPr>
    </w:p>
    <w:p w14:paraId="04312AAD" w14:textId="77777777" w:rsidR="00A878CA" w:rsidRPr="00AB75E8" w:rsidRDefault="00A878CA" w:rsidP="00AB75E8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AB75E8">
        <w:rPr>
          <w:sz w:val="32"/>
          <w:szCs w:val="32"/>
        </w:rPr>
        <w:t>US Culture, Spokane &amp; Washington State history</w:t>
      </w:r>
    </w:p>
    <w:p w14:paraId="6D3EDA3B" w14:textId="77777777" w:rsidR="00A878CA" w:rsidRDefault="00A878CA" w:rsidP="003E6529">
      <w:pPr>
        <w:ind w:left="360"/>
        <w:contextualSpacing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593A29D3" wp14:editId="27635A7F">
            <wp:simplePos x="0" y="0"/>
            <wp:positionH relativeFrom="column">
              <wp:posOffset>1272540</wp:posOffset>
            </wp:positionH>
            <wp:positionV relativeFrom="paragraph">
              <wp:posOffset>5715</wp:posOffset>
            </wp:positionV>
            <wp:extent cx="899160" cy="899160"/>
            <wp:effectExtent l="0" t="0" r="0" b="0"/>
            <wp:wrapTight wrapText="bothSides">
              <wp:wrapPolygon edited="0">
                <wp:start x="0" y="0"/>
                <wp:lineTo x="0" y="21051"/>
                <wp:lineTo x="21051" y="21051"/>
                <wp:lineTo x="21051" y="0"/>
                <wp:lineTo x="0" y="0"/>
              </wp:wrapPolygon>
            </wp:wrapTight>
            <wp:docPr id="39" name="Picture 39" descr="Image result for us cul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us cultur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6E9CB" w14:textId="77777777" w:rsidR="00A878CA" w:rsidRDefault="00A878CA" w:rsidP="003E6529">
      <w:pPr>
        <w:ind w:left="360"/>
        <w:contextualSpacing/>
        <w:rPr>
          <w:sz w:val="32"/>
          <w:szCs w:val="32"/>
        </w:rPr>
      </w:pPr>
    </w:p>
    <w:p w14:paraId="7E83DAFF" w14:textId="77777777" w:rsidR="00A878CA" w:rsidRDefault="00A878CA" w:rsidP="003E6529">
      <w:pPr>
        <w:ind w:left="360"/>
        <w:contextualSpacing/>
        <w:rPr>
          <w:sz w:val="32"/>
          <w:szCs w:val="32"/>
        </w:rPr>
      </w:pPr>
    </w:p>
    <w:p w14:paraId="23756911" w14:textId="77777777" w:rsidR="00A878CA" w:rsidRDefault="00A878CA" w:rsidP="003E6529">
      <w:pPr>
        <w:ind w:left="360"/>
        <w:contextualSpacing/>
        <w:rPr>
          <w:sz w:val="32"/>
          <w:szCs w:val="32"/>
        </w:rPr>
      </w:pPr>
    </w:p>
    <w:p w14:paraId="6A4C7189" w14:textId="77777777" w:rsidR="00F81A29" w:rsidRPr="00906B4E" w:rsidRDefault="00F81A29" w:rsidP="00F81A29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F81A29">
        <w:rPr>
          <w:sz w:val="32"/>
          <w:szCs w:val="32"/>
        </w:rPr>
        <w:t xml:space="preserve"> </w:t>
      </w:r>
      <w:r w:rsidRPr="00906B4E">
        <w:rPr>
          <w:sz w:val="32"/>
          <w:szCs w:val="32"/>
        </w:rPr>
        <w:t>Talking with child’s teacher, reading forms from school, parent/teacher conferences</w:t>
      </w:r>
    </w:p>
    <w:p w14:paraId="11AC9619" w14:textId="77777777" w:rsidR="00A878CA" w:rsidRDefault="00F81A29" w:rsidP="003E6529">
      <w:pPr>
        <w:ind w:left="360"/>
        <w:contextualSpacing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2628C884" wp14:editId="05A12515">
            <wp:simplePos x="0" y="0"/>
            <wp:positionH relativeFrom="column">
              <wp:posOffset>1827953</wp:posOffset>
            </wp:positionH>
            <wp:positionV relativeFrom="paragraph">
              <wp:posOffset>-44450</wp:posOffset>
            </wp:positionV>
            <wp:extent cx="1828800" cy="795655"/>
            <wp:effectExtent l="0" t="0" r="0" b="4445"/>
            <wp:wrapSquare wrapText="bothSides"/>
            <wp:docPr id="35" name="Picture 35" descr="Image result for teacher parent confer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teacher parent conferenc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9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1" allowOverlap="1" wp14:anchorId="3F2D42CB" wp14:editId="466830E6">
            <wp:simplePos x="0" y="0"/>
            <wp:positionH relativeFrom="column">
              <wp:posOffset>600287</wp:posOffset>
            </wp:positionH>
            <wp:positionV relativeFrom="paragraph">
              <wp:posOffset>-101388</wp:posOffset>
            </wp:positionV>
            <wp:extent cx="845820" cy="848360"/>
            <wp:effectExtent l="0" t="0" r="0" b="8890"/>
            <wp:wrapSquare wrapText="bothSides"/>
            <wp:docPr id="36" name="Picture 36" descr="Image result for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school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84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070431" w14:textId="77777777" w:rsidR="00906B4E" w:rsidRDefault="00906B4E" w:rsidP="00906B4E">
      <w:pPr>
        <w:ind w:left="360"/>
        <w:contextualSpacing/>
        <w:rPr>
          <w:sz w:val="32"/>
          <w:szCs w:val="32"/>
        </w:rPr>
      </w:pPr>
    </w:p>
    <w:p w14:paraId="19388DBE" w14:textId="77777777" w:rsidR="00F81A29" w:rsidRDefault="00F81A29" w:rsidP="00F81A29">
      <w:pPr>
        <w:ind w:left="360"/>
        <w:rPr>
          <w:sz w:val="32"/>
          <w:szCs w:val="32"/>
        </w:rPr>
      </w:pPr>
    </w:p>
    <w:p w14:paraId="29A25F82" w14:textId="77777777" w:rsidR="00F81A29" w:rsidRPr="00906B4E" w:rsidRDefault="00F81A29" w:rsidP="00F81A29">
      <w:pPr>
        <w:pStyle w:val="ListParagraph"/>
        <w:numPr>
          <w:ilvl w:val="0"/>
          <w:numId w:val="7"/>
        </w:numPr>
        <w:rPr>
          <w:sz w:val="32"/>
          <w:szCs w:val="32"/>
        </w:rPr>
      </w:pPr>
      <w:bookmarkStart w:id="3" w:name="_Hlk504383094"/>
      <w:r>
        <w:rPr>
          <w:noProof/>
        </w:rPr>
        <w:drawing>
          <wp:anchor distT="0" distB="0" distL="114300" distR="114300" simplePos="0" relativeHeight="251705344" behindDoc="1" locked="0" layoutInCell="1" allowOverlap="1" wp14:anchorId="159D628C" wp14:editId="51DA4F4D">
            <wp:simplePos x="0" y="0"/>
            <wp:positionH relativeFrom="column">
              <wp:posOffset>1988820</wp:posOffset>
            </wp:positionH>
            <wp:positionV relativeFrom="paragraph">
              <wp:posOffset>1189990</wp:posOffset>
            </wp:positionV>
            <wp:extent cx="1310640" cy="887730"/>
            <wp:effectExtent l="0" t="0" r="3810" b="7620"/>
            <wp:wrapTight wrapText="bothSides">
              <wp:wrapPolygon edited="0">
                <wp:start x="0" y="0"/>
                <wp:lineTo x="0" y="21322"/>
                <wp:lineTo x="21349" y="21322"/>
                <wp:lineTo x="21349" y="0"/>
                <wp:lineTo x="0" y="0"/>
              </wp:wrapPolygon>
            </wp:wrapTight>
            <wp:docPr id="38" name="Picture 38" descr="Image result for reading a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reading a map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6B4E">
        <w:rPr>
          <w:sz w:val="32"/>
          <w:szCs w:val="32"/>
        </w:rPr>
        <w:t>Directions, maps, buses, reading a map, places in Spokane</w:t>
      </w:r>
    </w:p>
    <w:p w14:paraId="5536BB84" w14:textId="77777777" w:rsidR="00F81A29" w:rsidRDefault="00F81A29" w:rsidP="00F81A29">
      <w:pPr>
        <w:ind w:left="360"/>
        <w:contextualSpacing/>
        <w:rPr>
          <w:sz w:val="32"/>
          <w:szCs w:val="32"/>
        </w:rPr>
      </w:pPr>
      <w:r w:rsidRPr="00554823">
        <w:rPr>
          <w:noProof/>
        </w:rPr>
        <w:drawing>
          <wp:anchor distT="0" distB="0" distL="114300" distR="114300" simplePos="0" relativeHeight="251704320" behindDoc="1" locked="0" layoutInCell="1" allowOverlap="1" wp14:anchorId="7A39C135" wp14:editId="14B5FFA0">
            <wp:simplePos x="0" y="0"/>
            <wp:positionH relativeFrom="column">
              <wp:posOffset>-31327</wp:posOffset>
            </wp:positionH>
            <wp:positionV relativeFrom="paragraph">
              <wp:posOffset>368088</wp:posOffset>
            </wp:positionV>
            <wp:extent cx="1699260" cy="716280"/>
            <wp:effectExtent l="0" t="0" r="0" b="7620"/>
            <wp:wrapTight wrapText="bothSides">
              <wp:wrapPolygon edited="0">
                <wp:start x="0" y="0"/>
                <wp:lineTo x="0" y="21255"/>
                <wp:lineTo x="21309" y="21255"/>
                <wp:lineTo x="21309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9" t="27220" r="8880" b="18341"/>
                    <a:stretch/>
                  </pic:blipFill>
                  <pic:spPr bwMode="auto">
                    <a:xfrm>
                      <a:off x="0" y="0"/>
                      <a:ext cx="1699260" cy="716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4A71F" w14:textId="77777777" w:rsidR="00F81A29" w:rsidRDefault="00F81A29" w:rsidP="00F81A29">
      <w:pPr>
        <w:ind w:left="360"/>
        <w:contextualSpacing/>
        <w:rPr>
          <w:sz w:val="32"/>
          <w:szCs w:val="32"/>
        </w:rPr>
      </w:pPr>
    </w:p>
    <w:p w14:paraId="264C26E1" w14:textId="77777777" w:rsidR="00F81A29" w:rsidRPr="00F81A29" w:rsidRDefault="00F81A29" w:rsidP="00F81A29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F81A29">
        <w:rPr>
          <w:sz w:val="32"/>
          <w:szCs w:val="32"/>
        </w:rPr>
        <w:t>Citizenship, passing the citizenship test</w:t>
      </w:r>
    </w:p>
    <w:p w14:paraId="527C5EAD" w14:textId="77777777" w:rsidR="00F81A29" w:rsidRDefault="00F81A29" w:rsidP="00F81A29">
      <w:pPr>
        <w:ind w:left="360"/>
        <w:contextualSpacing/>
        <w:rPr>
          <w:sz w:val="32"/>
          <w:szCs w:val="32"/>
        </w:rPr>
      </w:pPr>
      <w:r w:rsidRPr="008076BE">
        <w:rPr>
          <w:noProof/>
        </w:rPr>
        <w:drawing>
          <wp:anchor distT="0" distB="0" distL="114300" distR="114300" simplePos="0" relativeHeight="251707392" behindDoc="1" locked="0" layoutInCell="1" allowOverlap="1" wp14:anchorId="518EF823" wp14:editId="74D2344C">
            <wp:simplePos x="0" y="0"/>
            <wp:positionH relativeFrom="column">
              <wp:posOffset>1135380</wp:posOffset>
            </wp:positionH>
            <wp:positionV relativeFrom="paragraph">
              <wp:posOffset>60325</wp:posOffset>
            </wp:positionV>
            <wp:extent cx="1097964" cy="729222"/>
            <wp:effectExtent l="0" t="0" r="6985" b="0"/>
            <wp:wrapTight wrapText="bothSides">
              <wp:wrapPolygon edited="0">
                <wp:start x="0" y="0"/>
                <wp:lineTo x="0" y="20885"/>
                <wp:lineTo x="21363" y="20885"/>
                <wp:lineTo x="213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964" cy="729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903FE" w14:textId="77777777" w:rsidR="00F81A29" w:rsidRDefault="00F81A29" w:rsidP="00F81A29">
      <w:pPr>
        <w:ind w:left="360"/>
        <w:contextualSpacing/>
        <w:rPr>
          <w:sz w:val="32"/>
          <w:szCs w:val="32"/>
        </w:rPr>
      </w:pPr>
    </w:p>
    <w:p w14:paraId="742AE563" w14:textId="77777777" w:rsidR="00F81A29" w:rsidRDefault="00F81A29" w:rsidP="00F81A29">
      <w:pPr>
        <w:ind w:left="360"/>
        <w:contextualSpacing/>
        <w:rPr>
          <w:sz w:val="32"/>
          <w:szCs w:val="32"/>
        </w:rPr>
      </w:pPr>
    </w:p>
    <w:p w14:paraId="2CAEF70F" w14:textId="77777777" w:rsidR="00F81A29" w:rsidRDefault="00F81A29" w:rsidP="00F81A29">
      <w:pPr>
        <w:ind w:left="360"/>
        <w:contextualSpacing/>
        <w:rPr>
          <w:sz w:val="32"/>
          <w:szCs w:val="32"/>
        </w:rPr>
      </w:pPr>
    </w:p>
    <w:p w14:paraId="4F48CA19" w14:textId="77777777" w:rsidR="00F81A29" w:rsidRDefault="00F81A29" w:rsidP="00F81A29">
      <w:pPr>
        <w:ind w:left="360"/>
        <w:contextualSpacing/>
        <w:rPr>
          <w:sz w:val="32"/>
          <w:szCs w:val="32"/>
        </w:rPr>
      </w:pPr>
    </w:p>
    <w:p w14:paraId="367DFE25" w14:textId="77777777" w:rsidR="00F81A29" w:rsidRDefault="00F81A29" w:rsidP="00F81A29">
      <w:pPr>
        <w:ind w:left="720"/>
        <w:rPr>
          <w:sz w:val="24"/>
          <w:szCs w:val="24"/>
        </w:rPr>
        <w:sectPr w:rsidR="00F81A29" w:rsidSect="00906B4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bookmarkEnd w:id="3"/>
    <w:p w14:paraId="1A8B9BD9" w14:textId="77777777" w:rsidR="00F81A29" w:rsidRDefault="00F81A29" w:rsidP="00F81A29">
      <w:pPr>
        <w:ind w:left="360"/>
        <w:rPr>
          <w:sz w:val="32"/>
          <w:szCs w:val="32"/>
        </w:rPr>
        <w:sectPr w:rsidR="00F81A29" w:rsidSect="00F81A2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8E69577" w14:textId="77777777" w:rsidR="00F81A29" w:rsidRDefault="00F81A29" w:rsidP="00F81A29">
      <w:pPr>
        <w:ind w:left="360"/>
        <w:rPr>
          <w:sz w:val="32"/>
          <w:szCs w:val="32"/>
        </w:rPr>
      </w:pPr>
    </w:p>
    <w:p w14:paraId="5DA74A4F" w14:textId="77777777" w:rsidR="00F81A29" w:rsidRDefault="00F81A29" w:rsidP="00F81A29">
      <w:pPr>
        <w:rPr>
          <w:sz w:val="24"/>
          <w:szCs w:val="24"/>
        </w:rPr>
        <w:sectPr w:rsidR="00F81A29" w:rsidSect="00906B4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75DAAE55" w14:textId="77777777" w:rsidR="00F81A29" w:rsidRDefault="00F81A29" w:rsidP="00F81A29">
      <w:pPr>
        <w:rPr>
          <w:sz w:val="32"/>
          <w:szCs w:val="32"/>
        </w:rPr>
      </w:pPr>
    </w:p>
    <w:p w14:paraId="615EF9D3" w14:textId="11135597" w:rsidR="00F81A29" w:rsidRPr="00F81A29" w:rsidRDefault="00F81A29" w:rsidP="00F81A29">
      <w:pPr>
        <w:ind w:left="720"/>
        <w:rPr>
          <w:sz w:val="32"/>
          <w:szCs w:val="32"/>
        </w:rPr>
      </w:pPr>
      <w:r w:rsidRPr="00F81A29">
        <w:rPr>
          <w:sz w:val="32"/>
          <w:szCs w:val="32"/>
        </w:rPr>
        <w:t>If there are other topics you’d like to learn</w:t>
      </w:r>
      <w:r w:rsidR="007B1FCA">
        <w:rPr>
          <w:sz w:val="32"/>
          <w:szCs w:val="32"/>
        </w:rPr>
        <w:t xml:space="preserve"> about,</w:t>
      </w:r>
      <w:r w:rsidRPr="00F81A29">
        <w:rPr>
          <w:sz w:val="32"/>
          <w:szCs w:val="32"/>
        </w:rPr>
        <w:t xml:space="preserve"> please write </w:t>
      </w:r>
      <w:r w:rsidR="007B1FCA">
        <w:rPr>
          <w:sz w:val="32"/>
          <w:szCs w:val="32"/>
        </w:rPr>
        <w:t>them</w:t>
      </w:r>
      <w:r w:rsidRPr="00F81A29">
        <w:rPr>
          <w:sz w:val="32"/>
          <w:szCs w:val="32"/>
        </w:rPr>
        <w:t xml:space="preserve"> below:</w:t>
      </w:r>
    </w:p>
    <w:p w14:paraId="13A2F2BD" w14:textId="77777777" w:rsidR="00F81A29" w:rsidRDefault="00F81A29" w:rsidP="00F81A29">
      <w:pPr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</w:t>
      </w:r>
    </w:p>
    <w:p w14:paraId="6D470364" w14:textId="77777777" w:rsidR="00F81A29" w:rsidRDefault="00F81A29" w:rsidP="00F81A29">
      <w:pPr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</w:t>
      </w:r>
    </w:p>
    <w:p w14:paraId="5859FF26" w14:textId="77777777" w:rsidR="00F81A29" w:rsidRDefault="00F81A29" w:rsidP="00F81A29">
      <w:pPr>
        <w:ind w:left="720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_</w:t>
      </w:r>
    </w:p>
    <w:p w14:paraId="0F9E3D55" w14:textId="77777777" w:rsidR="00F81A29" w:rsidRDefault="00F81A29" w:rsidP="00F81A29">
      <w:pPr>
        <w:ind w:left="360"/>
        <w:rPr>
          <w:sz w:val="32"/>
          <w:szCs w:val="32"/>
        </w:rPr>
        <w:sectPr w:rsidR="00F81A29" w:rsidSect="00F81A29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4A3A844" w14:textId="77777777" w:rsidR="00AB75E8" w:rsidRPr="003E6529" w:rsidRDefault="00AB75E8" w:rsidP="00F81A29">
      <w:pPr>
        <w:contextualSpacing/>
        <w:rPr>
          <w:sz w:val="32"/>
          <w:szCs w:val="32"/>
        </w:rPr>
      </w:pPr>
    </w:p>
    <w:sectPr w:rsidR="00AB75E8" w:rsidRPr="003E6529" w:rsidSect="00906B4E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2CD2E" w14:textId="77777777" w:rsidR="009F54A0" w:rsidRDefault="009F54A0" w:rsidP="009F54A0">
      <w:pPr>
        <w:spacing w:after="0" w:line="240" w:lineRule="auto"/>
      </w:pPr>
      <w:r>
        <w:separator/>
      </w:r>
    </w:p>
  </w:endnote>
  <w:endnote w:type="continuationSeparator" w:id="0">
    <w:p w14:paraId="7B1D527F" w14:textId="77777777" w:rsidR="009F54A0" w:rsidRDefault="009F54A0" w:rsidP="009F5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66DB4" w14:textId="0C263C6B" w:rsidR="0040309A" w:rsidRPr="0040309A" w:rsidRDefault="0040309A">
    <w:pPr>
      <w:pStyle w:val="Footer"/>
      <w:rPr>
        <w:sz w:val="16"/>
        <w:szCs w:val="16"/>
      </w:rPr>
    </w:pPr>
    <w:r w:rsidRPr="0040309A">
      <w:rPr>
        <w:sz w:val="16"/>
        <w:szCs w:val="16"/>
      </w:rPr>
      <w:t>Sarah Griffith, 2018</w:t>
    </w:r>
  </w:p>
  <w:p w14:paraId="19FDBAD1" w14:textId="77777777" w:rsidR="009F54A0" w:rsidRDefault="009F54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E14AE" w14:textId="77777777" w:rsidR="009F54A0" w:rsidRDefault="009F54A0" w:rsidP="009F54A0">
      <w:pPr>
        <w:spacing w:after="0" w:line="240" w:lineRule="auto"/>
      </w:pPr>
      <w:r>
        <w:separator/>
      </w:r>
    </w:p>
  </w:footnote>
  <w:footnote w:type="continuationSeparator" w:id="0">
    <w:p w14:paraId="697664ED" w14:textId="77777777" w:rsidR="009F54A0" w:rsidRDefault="009F54A0" w:rsidP="009F54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71FE"/>
    <w:multiLevelType w:val="hybridMultilevel"/>
    <w:tmpl w:val="7AE64B6C"/>
    <w:lvl w:ilvl="0" w:tplc="171853A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A730E7"/>
    <w:multiLevelType w:val="hybridMultilevel"/>
    <w:tmpl w:val="7AE075D4"/>
    <w:lvl w:ilvl="0" w:tplc="171853A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56521D"/>
    <w:multiLevelType w:val="hybridMultilevel"/>
    <w:tmpl w:val="7AE8A046"/>
    <w:lvl w:ilvl="0" w:tplc="171853A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D26D21"/>
    <w:multiLevelType w:val="hybridMultilevel"/>
    <w:tmpl w:val="184447AE"/>
    <w:lvl w:ilvl="0" w:tplc="171853A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DA4E17"/>
    <w:multiLevelType w:val="hybridMultilevel"/>
    <w:tmpl w:val="39D40206"/>
    <w:lvl w:ilvl="0" w:tplc="171853A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100DDD"/>
    <w:multiLevelType w:val="multilevel"/>
    <w:tmpl w:val="1CCAE092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2904E86"/>
    <w:multiLevelType w:val="hybridMultilevel"/>
    <w:tmpl w:val="774E63F0"/>
    <w:lvl w:ilvl="0" w:tplc="171853A0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623BF5"/>
    <w:multiLevelType w:val="hybridMultilevel"/>
    <w:tmpl w:val="F46A3AEA"/>
    <w:lvl w:ilvl="0" w:tplc="171853A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0tDQ0NTWyNDY0tzBR0lEKTi0uzszPAykwqgUAALcW3ywAAAA="/>
  </w:docVars>
  <w:rsids>
    <w:rsidRoot w:val="003E6529"/>
    <w:rsid w:val="003E6529"/>
    <w:rsid w:val="0040309A"/>
    <w:rsid w:val="007B1FCA"/>
    <w:rsid w:val="00906B4E"/>
    <w:rsid w:val="009F54A0"/>
    <w:rsid w:val="00A300DE"/>
    <w:rsid w:val="00A878CA"/>
    <w:rsid w:val="00AB75E8"/>
    <w:rsid w:val="00CA71F4"/>
    <w:rsid w:val="00F81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A4142"/>
  <w15:chartTrackingRefBased/>
  <w15:docId w15:val="{939642FA-7412-44A2-A171-B16D0E5A7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E6529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65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5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4A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F54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4A0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Griffith</dc:creator>
  <cp:keywords/>
  <dc:description/>
  <cp:lastModifiedBy>Sarah Griffith</cp:lastModifiedBy>
  <cp:revision>2</cp:revision>
  <dcterms:created xsi:type="dcterms:W3CDTF">2018-09-12T02:34:00Z</dcterms:created>
  <dcterms:modified xsi:type="dcterms:W3CDTF">2018-09-12T02:34:00Z</dcterms:modified>
</cp:coreProperties>
</file>